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ason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Mason</w:t>
      </w:r>
      <w:r>
        <w:br/>
      </w:r>
      <w:r>
        <w:t xml:space="preserve">123 Business Street</w:t>
      </w:r>
      <w:r>
        <w:br/>
      </w:r>
      <w:r>
        <w:t xml:space="preserve">Almaty, Kazakhstan</w:t>
      </w:r>
      <w:r>
        <w:br/>
      </w:r>
      <w:r>
        <w:t xml:space="preserve">Email: mason@example.com</w:t>
      </w:r>
      <w:r>
        <w:br/>
      </w:r>
      <w:r>
        <w:t xml:space="preserve">Date: [Insert Date]</w:t>
      </w:r>
    </w:p>
    <w:p>
      <w:pPr>
        <w:pStyle w:val="BodyText"/>
      </w:pPr>
      <w:r>
        <w:rPr>
          <w:bCs/>
          <w:b/>
        </w:rPr>
        <w:t xml:space="preserve">To the Hiring Team at [Company Name]</w:t>
      </w:r>
      <w:r>
        <w:br/>
      </w:r>
      <w:r>
        <w:t xml:space="preserve">[Company Address]</w:t>
      </w:r>
      <w:r>
        <w:br/>
      </w:r>
      <w:r>
        <w:t xml:space="preserve">Kazakhstan Almaty</w:t>
      </w:r>
    </w:p>
    <w:p>
      <w:pPr>
        <w:pStyle w:val="BodyText"/>
      </w:pPr>
      <w:r>
        <w:t xml:space="preserve">Dear Hiring Team,</w:t>
      </w:r>
    </w:p>
    <w:p>
      <w:pPr>
        <w:pStyle w:val="BodyText"/>
      </w:pPr>
      <w:r>
        <w:t xml:space="preserve">As a dedicated professional with a passion for [specific field, e.g., business development, technology, etc.], I am excited to submit my application for the [Position Name] role at your esteemed organization in Kazakhstan Almaty. With a proven track record of [key achievement or skill], I am eager to contribute my expertise to a dynamic team that values innovation and growth. My background aligns seamlessly with the opportunities available in Kazakhstan Almaty, where I have long admired the city’s vibrant economy and cultural significance.</w:t>
      </w:r>
    </w:p>
    <w:p>
      <w:pPr>
        <w:pStyle w:val="BodyText"/>
      </w:pPr>
      <w:r>
        <w:t xml:space="preserve">Having spent [duration] in [relevant location or field], I have developed a unique understanding of the challenges and opportunities present in emerging markets like Kazakhstan Almaty. This experience has equipped me with the ability to adapt to diverse environments, collaborate with cross-functional teams, and deliver results that drive long-term value. My career has been defined by a commitment to excellence, whether it’s [specific example: managing international projects, leading teams in multicultural settings, or implementing strategic solutions]. I am confident that my skills and enthusiasm will make me a valuable asset to your organization.</w:t>
      </w:r>
    </w:p>
    <w:p>
      <w:pPr>
        <w:pStyle w:val="BodyText"/>
      </w:pPr>
      <w:r>
        <w:t xml:space="preserve">What draws me most to Kazakhstan Almaty is its position as a hub for [industry or sector, e.g., technology, energy, finance]. The city’s rapid development and growing global connections create an ideal environment for professionals who thrive on innovation. As someone who has [specific experience related to Kazakhstan Almaty or the industry], I am particularly interested in contributing to your mission of [company mission or goal]. Whether it’s [specific task or project], I am ready to bring my expertise in [relevant skill] to support your objectives.</w:t>
      </w:r>
    </w:p>
    <w:p>
      <w:pPr>
        <w:pStyle w:val="BodyText"/>
      </w:pPr>
      <w:r>
        <w:t xml:space="preserve">My professional journey has been shaped by a focus on [key area, e.g., problem-solving, leadership, client relations]. For instance, during my time at [previous company or role], I [specific achievement: e.g., "spearheaded a project that increased efficiency by 30%," or "developed partnerships with key stakeholders in the region"]. These experiences have honed my ability to navigate complex challenges and deliver measurable outcomes. In Kazakhstan Almaty, I see an opportunity to apply this same level of dedication to [specific goal related to the role].</w:t>
      </w:r>
    </w:p>
    <w:p>
      <w:pPr>
        <w:pStyle w:val="BodyText"/>
      </w:pPr>
      <w:r>
        <w:t xml:space="preserve">What sets me apart is my deep respect for cultural diversity and my ability to build strong relationships. Having worked with teams in [mention any relevant locations or industries], I understand the importance of fostering trust and collaboration. In Kazakhstan Almaty, where business is often deeply rooted in personal connections, I believe this quality will be instrumental in driving success. My fluency in [language if applicable] and my familiarity with local customs further enable me to bridge gaps and ensure seamless communication.</w:t>
      </w:r>
    </w:p>
    <w:p>
      <w:pPr>
        <w:pStyle w:val="BodyText"/>
      </w:pPr>
      <w:r>
        <w:t xml:space="preserve">I am particularly drawn to your company’s commitment to [specific value or initiative, e.g., sustainability, community development, or technological advancement]. As someone who shares these values, I am eager to contribute my energy and creativity to projects that align with such principles. In Kazakhstan Almaty, where the demand for [industry-specific need] is growing rapidly, I am confident that my skills in [specific skill] will help your organization stay ahead of the curve.</w:t>
      </w:r>
    </w:p>
    <w:p>
      <w:pPr>
        <w:pStyle w:val="BodyText"/>
      </w:pPr>
      <w:r>
        <w:t xml:space="preserve">As a professional who thrives in fast-paced environments, I am prepared to take on new challenges and exceed expectations. My ability to [key strength: e.g., "analyze data to inform strategic decisions," "lead teams through periods of change," or "deliver projects under tight deadlines"] has consistently been a driving force behind my success. In Kazakhstan Almaty, I am excited to bring this same level of drive and determination to your team.</w:t>
      </w:r>
    </w:p>
    <w:p>
      <w:pPr>
        <w:pStyle w:val="BodyText"/>
      </w:pPr>
      <w:r>
        <w:t xml:space="preserve">Thank you for considering my application. I would welcome the opportunity to discuss how my background, skills, and vision align with the goals of your organization in Kazakhstan Almaty. Please feel free to contact me at [phone number] or via email at [email address] to arrange a conversation. I look forward to the possibility of contributing to your company’s continued success.</w:t>
      </w:r>
    </w:p>
    <w:p>
      <w:pPr>
        <w:pStyle w:val="BodyText"/>
      </w:pPr>
      <w:r>
        <w:t xml:space="preserve">Sincerely,</w:t>
      </w:r>
      <w:r>
        <w:br/>
      </w:r>
      <w:r>
        <w:t xml:space="preserve">Mason</w:t>
      </w:r>
    </w:p>
    <w:p>
      <w:pPr>
        <w:pStyle w:val="BodyText"/>
      </w:pPr>
      <w:r>
        <w:t xml:space="preserve">This cover letter is tailored for Mason, highlighting their qualifications and alignment with opportunities in Kazakhstan Almat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ason</dc:title>
  <dc:creator/>
  <dc:language>en</dc:language>
  <cp:keywords/>
  <dcterms:created xsi:type="dcterms:W3CDTF">2025-12-10T07:40:21Z</dcterms:created>
  <dcterms:modified xsi:type="dcterms:W3CDTF">2025-12-10T07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